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1/08/2021</w:t>
      </w:r>
    </w:p>
    <w:bookmarkStart w:id="20" w:name="ethnicity-by-age-group"/>
    <w:p>
      <w:pPr>
        <w:pStyle w:val="Heading1"/>
      </w:pPr>
      <w:r>
        <w:t xml:space="preserve">Ethnicity by age group</w:t>
      </w:r>
    </w:p>
    <w:p>
      <w:pPr>
        <w:pStyle w:val="SourceCode"/>
      </w:pPr>
      <w:r>
        <w:rPr>
          <w:rStyle w:val="NormalTok"/>
        </w:rPr>
        <w:t xml:space="preserve">lumpe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p_age_5y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4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_age_gr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sp_age_5y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4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p_age_5yr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NormalTok"/>
        </w:rPr>
        <w:t xml:space="preserve">eth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mped_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qethnicity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fer not to say/no answ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ethnicity, resp_age_gr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_age_gr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n, 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n, 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c, ci_l, ci_u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ci_l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i_u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qethnicity'. You can override using the `.groups` argument.</w:t>
      </w:r>
    </w:p>
    <w:p>
      <w:pPr>
        <w:pStyle w:val="SourceCode"/>
      </w:pPr>
      <w:r>
        <w:rPr>
          <w:rStyle w:val="NormalTok"/>
        </w:rPr>
        <w:t xml:space="preserve">eth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ethnicity, resp_age_grps, 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l 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, </w:t>
      </w:r>
      <w:r>
        <w:rPr>
          <w:rStyle w:val="StringTok"/>
        </w:rPr>
        <w:t xml:space="preserve">"% (95%CI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rc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_age_grp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(95%CI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p_age_grps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_del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move_to_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l 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tables</dc:title>
  <dc:creator>Andrew Baxter</dc:creator>
  <cp:keywords/>
  <dcterms:created xsi:type="dcterms:W3CDTF">2021-08-11T20:02:16Z</dcterms:created>
  <dcterms:modified xsi:type="dcterms:W3CDTF">2021-08-11T2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8/2021</vt:lpwstr>
  </property>
  <property fmtid="{D5CDD505-2E9C-101B-9397-08002B2CF9AE}" pid="3" name="output">
    <vt:lpwstr>word_document</vt:lpwstr>
  </property>
</Properties>
</file>